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568" w:rsidRPr="00CC0CC7" w:rsidRDefault="0048099C" w:rsidP="0029057F">
      <w:pPr>
        <w:pStyle w:val="Nadpis2"/>
        <w:rPr>
          <w:rStyle w:val="English"/>
        </w:rPr>
      </w:pPr>
      <w:proofErr w:type="gramStart"/>
      <w:r w:rsidRPr="00CC0CC7">
        <w:rPr>
          <w:rStyle w:val="English"/>
          <w:lang w:val="cs-CZ"/>
        </w:rPr>
        <w:t>Jednohubky:</w:t>
      </w:r>
      <w:r w:rsidR="005C3A53" w:rsidRPr="00CC0CC7">
        <w:rPr>
          <w:rStyle w:val="English"/>
        </w:rPr>
        <w:t xml:space="preserve">  </w:t>
      </w:r>
      <w:r w:rsidRPr="00CC0CC7">
        <w:rPr>
          <w:rStyle w:val="English"/>
          <w:lang w:val="cs-CZ"/>
        </w:rPr>
        <w:t>Kuřecí</w:t>
      </w:r>
      <w:proofErr w:type="gramEnd"/>
      <w:r w:rsidRPr="00CC0CC7">
        <w:rPr>
          <w:rStyle w:val="English"/>
          <w:lang w:val="cs-CZ"/>
        </w:rPr>
        <w:t xml:space="preserve"> špíz marinovaný v kari</w:t>
      </w:r>
    </w:p>
    <w:p w:rsidR="005C3A53" w:rsidRPr="00CC0CC7" w:rsidRDefault="0048099C" w:rsidP="0048099C">
      <w:pPr>
        <w:rPr>
          <w:lang w:val="en-GB"/>
        </w:rPr>
      </w:pPr>
      <w:r w:rsidRPr="00CC0CC7">
        <w:t xml:space="preserve">Kuřecí špízy jsou dokonalým zákuskem na každou party. Připravíte je mrknutím oka ve fritéze </w:t>
      </w:r>
      <w:proofErr w:type="spellStart"/>
      <w:r w:rsidR="0029057F">
        <w:t>Princess</w:t>
      </w:r>
      <w:proofErr w:type="spellEnd"/>
      <w:r w:rsidR="0029057F">
        <w:t>.</w:t>
      </w:r>
    </w:p>
    <w:p w:rsidR="005C3A53" w:rsidRPr="00CC0CC7" w:rsidRDefault="005C3A53" w:rsidP="00546112">
      <w:pPr>
        <w:tabs>
          <w:tab w:val="right" w:pos="10204"/>
        </w:tabs>
        <w:spacing w:before="240" w:after="240"/>
        <w:rPr>
          <w:lang w:val="en-GB"/>
        </w:rPr>
      </w:pPr>
      <w:r w:rsidRPr="00CC0CC7">
        <w:rPr>
          <w:noProof/>
          <w:lang w:eastAsia="cs-CZ"/>
        </w:rPr>
        <w:drawing>
          <wp:inline distT="0" distB="0" distL="0" distR="0" wp14:anchorId="665E99FA" wp14:editId="56460C06">
            <wp:extent cx="3060000" cy="2298559"/>
            <wp:effectExtent l="0" t="0" r="762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29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6112" w:rsidRPr="00CC0CC7">
        <w:rPr>
          <w:lang w:val="en-GB"/>
        </w:rPr>
        <w:tab/>
      </w:r>
      <w:r w:rsidR="00546112" w:rsidRPr="00CC0CC7">
        <w:rPr>
          <w:noProof/>
          <w:lang w:eastAsia="cs-CZ"/>
        </w:rPr>
        <w:drawing>
          <wp:inline distT="0" distB="0" distL="0" distR="0" wp14:anchorId="6FE227B7" wp14:editId="521A8998">
            <wp:extent cx="3060000" cy="2298558"/>
            <wp:effectExtent l="0" t="0" r="762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29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A53" w:rsidRPr="00CC0CC7" w:rsidRDefault="0048099C" w:rsidP="0048099C">
      <w:pPr>
        <w:pStyle w:val="Nadpis2"/>
        <w:rPr>
          <w:lang w:val="en-GB"/>
        </w:rPr>
      </w:pPr>
      <w:r w:rsidRPr="00CC0CC7">
        <w:t>Suroviny: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500 g kuřecích řízků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1 sklenice kari pasty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½ stonku citronové trávy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½ čerstvého zázvoru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½ španělské papriky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 xml:space="preserve">trocha omáčky </w:t>
      </w:r>
      <w:proofErr w:type="spellStart"/>
      <w:r w:rsidR="0048099C" w:rsidRPr="00CC0CC7">
        <w:t>Kikkoman</w:t>
      </w:r>
      <w:proofErr w:type="spellEnd"/>
      <w:r w:rsidR="0048099C" w:rsidRPr="00CC0CC7"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½ stroužku česneku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1 cibule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½ plechovky kokosového mléka</w:t>
      </w:r>
    </w:p>
    <w:p w:rsidR="005C3A53" w:rsidRPr="00CC0CC7" w:rsidRDefault="0029057F" w:rsidP="0048099C">
      <w:pPr>
        <w:pStyle w:val="Nadpis2"/>
        <w:rPr>
          <w:lang w:val="en-GB"/>
        </w:rPr>
      </w:pPr>
      <w:r>
        <w:t>Potřebujeme</w:t>
      </w:r>
      <w:r w:rsidR="0048099C" w:rsidRPr="00CC0CC7">
        <w:t>: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 xml:space="preserve">1 fritéza </w:t>
      </w:r>
      <w:proofErr w:type="spellStart"/>
      <w:r w:rsidR="0029057F">
        <w:t>Princess</w:t>
      </w:r>
      <w:proofErr w:type="spellEnd"/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29057F">
        <w:rPr>
          <w:lang w:val="en-GB"/>
        </w:rPr>
        <w:t xml:space="preserve">1 </w:t>
      </w:r>
      <w:r w:rsidR="0048099C" w:rsidRPr="00CC0CC7">
        <w:t xml:space="preserve">tyčový mixér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2 mísy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prkénko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nůž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jehlice na špízy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hluboká pánev</w:t>
      </w:r>
    </w:p>
    <w:p w:rsidR="005C3A53" w:rsidRPr="00CC0CC7" w:rsidRDefault="0048099C" w:rsidP="0048099C">
      <w:pPr>
        <w:pStyle w:val="Nadpis2"/>
        <w:rPr>
          <w:lang w:val="en-GB"/>
        </w:rPr>
      </w:pPr>
      <w:r w:rsidRPr="00CC0CC7">
        <w:t>Příprava: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Předehřejte fritézu na 80 stupňů nebo použijte režim předehřátí u digitální varianty.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Nakrájejte najemno citronovou trávu a vařte ji na pánvi v dostatečném množství vody.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Citronovou trávu nechte dobře okapat.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Očistěte česnek a najemno jej nasekejte.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Očistěte zázvor a najemno jej nasekejte.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Papriku najemno nakrájejte.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>Očistěte cibuli a nakrájejte ji na co nejjemnější kousky.</w:t>
      </w:r>
      <w:r w:rsidRPr="00CC0CC7">
        <w:rPr>
          <w:lang w:val="en-GB"/>
        </w:rPr>
        <w:t xml:space="preserve"> </w:t>
      </w:r>
    </w:p>
    <w:p w:rsidR="005C3A53" w:rsidRPr="00CC0CC7" w:rsidRDefault="005C3A53" w:rsidP="0048099C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48099C" w:rsidRPr="00CC0CC7">
        <w:t xml:space="preserve">Smíchejte všechny přísady s omáčkou </w:t>
      </w:r>
      <w:proofErr w:type="spellStart"/>
      <w:r w:rsidR="0048099C" w:rsidRPr="00CC0CC7">
        <w:t>Kikkoman</w:t>
      </w:r>
      <w:proofErr w:type="spellEnd"/>
      <w:r w:rsidR="0048099C" w:rsidRPr="00CC0CC7">
        <w:t>, kokosovým mlékem a kari pastou.</w:t>
      </w:r>
      <w:r w:rsidRPr="00CC0CC7">
        <w:rPr>
          <w:lang w:val="en-GB"/>
        </w:rPr>
        <w:t xml:space="preserve"> 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Směs dobře rozmíchejte tyčovým mixérem</w:t>
      </w:r>
      <w:r w:rsidR="0029057F">
        <w:t>.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Kuřecí nakrájejte na podobně velké kousky velikosti jednoho sousta.</w:t>
      </w:r>
      <w:r w:rsidRPr="00CC0CC7">
        <w:rPr>
          <w:lang w:val="en-GB"/>
        </w:rPr>
        <w:t xml:space="preserve"> 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Promíchejte kousky kuřecího s hmotou s kari.</w:t>
      </w:r>
      <w:r w:rsidRPr="00CC0CC7">
        <w:rPr>
          <w:lang w:val="en-GB"/>
        </w:rPr>
        <w:t xml:space="preserve"> </w:t>
      </w:r>
      <w:r w:rsidR="00DC228B" w:rsidRPr="00CC0CC7">
        <w:t>Nechte kuřecí naložené ve směsi po dobu asi 45 minut.</w:t>
      </w:r>
      <w:r w:rsidRPr="00CC0CC7">
        <w:rPr>
          <w:lang w:val="en-GB"/>
        </w:rPr>
        <w:t xml:space="preserve"> 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Napíchejte kuřecí kousky na jehlice.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 xml:space="preserve">Fritézu </w:t>
      </w:r>
      <w:proofErr w:type="spellStart"/>
      <w:r w:rsidR="00DC228B" w:rsidRPr="00CC0CC7">
        <w:t>Aerofryer</w:t>
      </w:r>
      <w:proofErr w:type="spellEnd"/>
      <w:r w:rsidR="00DC228B" w:rsidRPr="00CC0CC7">
        <w:t xml:space="preserve"> nastavte na 160 stupňů a vložte kuřecí špízy do košíku.</w:t>
      </w:r>
      <w:r w:rsidRPr="00CC0CC7">
        <w:rPr>
          <w:lang w:val="en-GB"/>
        </w:rPr>
        <w:t xml:space="preserve"> </w:t>
      </w:r>
      <w:r w:rsidR="00DC228B" w:rsidRPr="00CC0CC7">
        <w:t>Nedávejte špízy na sebe.</w:t>
      </w:r>
      <w:r w:rsidRPr="00CC0CC7">
        <w:rPr>
          <w:lang w:val="en-GB"/>
        </w:rPr>
        <w:t xml:space="preserve"> </w:t>
      </w:r>
    </w:p>
    <w:p w:rsidR="005C3A53" w:rsidRPr="00CC0CC7" w:rsidRDefault="005C3A53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Opékejte 10 minut.</w:t>
      </w:r>
      <w:r w:rsidRPr="00CC0CC7">
        <w:rPr>
          <w:lang w:val="en-GB"/>
        </w:rPr>
        <w:t xml:space="preserve"> </w:t>
      </w:r>
    </w:p>
    <w:p w:rsidR="005C3A53" w:rsidRPr="00CC0CC7" w:rsidRDefault="005C3A53" w:rsidP="005C3A53">
      <w:pPr>
        <w:rPr>
          <w:lang w:val="en-GB"/>
        </w:rPr>
      </w:pPr>
    </w:p>
    <w:p w:rsidR="005C3A53" w:rsidRPr="00CC0CC7" w:rsidRDefault="00DC228B" w:rsidP="00DC228B">
      <w:pPr>
        <w:rPr>
          <w:lang w:val="en-GB"/>
        </w:rPr>
      </w:pPr>
      <w:r w:rsidRPr="00CC0CC7">
        <w:t>Dobrou chuť!</w:t>
      </w:r>
      <w:r w:rsidR="005C3A53" w:rsidRPr="00CC0CC7">
        <w:rPr>
          <w:lang w:val="en-GB"/>
        </w:rPr>
        <w:t xml:space="preserve"> </w:t>
      </w:r>
      <w:r w:rsidR="005C3A53" w:rsidRPr="00CC0CC7">
        <w:rPr>
          <w:lang w:val="en-GB"/>
        </w:rPr>
        <w:br w:type="page"/>
      </w:r>
    </w:p>
    <w:p w:rsidR="005C3A53" w:rsidRPr="00CC0CC7" w:rsidRDefault="00DC228B" w:rsidP="005C3A53">
      <w:pPr>
        <w:pStyle w:val="Nadpis1"/>
        <w:rPr>
          <w:lang w:val="en-GB"/>
        </w:rPr>
      </w:pPr>
      <w:r w:rsidRPr="00CC0CC7">
        <w:lastRenderedPageBreak/>
        <w:t>Zapékaná mísa s lososem a chřestem</w:t>
      </w:r>
    </w:p>
    <w:p w:rsidR="005C3A53" w:rsidRPr="00CC0CC7" w:rsidRDefault="00DC228B" w:rsidP="00DC228B">
      <w:pPr>
        <w:rPr>
          <w:lang w:val="en-GB"/>
        </w:rPr>
      </w:pPr>
      <w:r w:rsidRPr="00CC0CC7">
        <w:t xml:space="preserve">Čerstvé z fritézy </w:t>
      </w:r>
      <w:proofErr w:type="spellStart"/>
      <w:r w:rsidR="0029057F">
        <w:t>Princess</w:t>
      </w:r>
      <w:proofErr w:type="spellEnd"/>
      <w:r w:rsidRPr="00CC0CC7">
        <w:t>: lahodná zapékaná mísa s lososem a chřestem!</w:t>
      </w:r>
    </w:p>
    <w:p w:rsidR="00546112" w:rsidRPr="00CC0CC7" w:rsidRDefault="001C5FBB" w:rsidP="001C5FBB">
      <w:pPr>
        <w:tabs>
          <w:tab w:val="right" w:pos="10204"/>
        </w:tabs>
        <w:spacing w:before="240" w:after="240"/>
      </w:pPr>
      <w:r w:rsidRPr="00CC0CC7">
        <w:rPr>
          <w:noProof/>
          <w:lang w:eastAsia="cs-CZ"/>
        </w:rPr>
        <w:drawing>
          <wp:inline distT="0" distB="0" distL="0" distR="0" wp14:anchorId="5959DAF9" wp14:editId="67326044">
            <wp:extent cx="3060000" cy="2298558"/>
            <wp:effectExtent l="0" t="0" r="762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29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0CC7">
        <w:tab/>
      </w:r>
      <w:r w:rsidRPr="00CC0CC7">
        <w:rPr>
          <w:noProof/>
          <w:lang w:eastAsia="cs-CZ"/>
        </w:rPr>
        <w:drawing>
          <wp:inline distT="0" distB="0" distL="0" distR="0" wp14:anchorId="03B503D6" wp14:editId="5260D34D">
            <wp:extent cx="3060000" cy="2298558"/>
            <wp:effectExtent l="0" t="0" r="762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29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FBB" w:rsidRPr="00CC0CC7" w:rsidRDefault="00DC228B" w:rsidP="00DC228B">
      <w:pPr>
        <w:pStyle w:val="Nadpis2"/>
        <w:rPr>
          <w:lang w:val="en-GB"/>
        </w:rPr>
      </w:pPr>
      <w:r w:rsidRPr="00CC0CC7">
        <w:t>Suroviny: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600 g plátků brambor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300 g norského lososa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00 g chřestu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0 g másla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3 stvoly jarní cibulky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 dl mléka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 dl smetany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 vejce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mořská sůl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pepř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1 stroužek česneku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00 g nastrouhaného sýra</w:t>
      </w:r>
    </w:p>
    <w:p w:rsidR="001C5FBB" w:rsidRPr="00CC0CC7" w:rsidRDefault="0029057F" w:rsidP="00DC228B">
      <w:pPr>
        <w:pStyle w:val="Nadpis2"/>
        <w:rPr>
          <w:lang w:val="en-GB"/>
        </w:rPr>
      </w:pPr>
      <w:r>
        <w:t>Potřebujeme</w:t>
      </w:r>
      <w:r w:rsidRPr="00CC0CC7">
        <w:t>: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 xml:space="preserve">1 fritéza </w:t>
      </w:r>
      <w:proofErr w:type="spellStart"/>
      <w:r w:rsidR="0029057F">
        <w:t>Princess</w:t>
      </w:r>
      <w:proofErr w:type="spellEnd"/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1 keramická mísa, která se vejde do fritézy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2 mísy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prkénko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nůž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hluboká pánev</w:t>
      </w:r>
    </w:p>
    <w:p w:rsidR="001C5FBB" w:rsidRPr="00CC0CC7" w:rsidRDefault="00DC228B" w:rsidP="00DC228B">
      <w:pPr>
        <w:pStyle w:val="Nadpis2"/>
        <w:rPr>
          <w:lang w:val="en-GB"/>
        </w:rPr>
      </w:pPr>
      <w:r w:rsidRPr="00CC0CC7">
        <w:t>Příprava:</w:t>
      </w:r>
    </w:p>
    <w:p w:rsidR="001C5FBB" w:rsidRPr="00CC0CC7" w:rsidRDefault="001C5FBB" w:rsidP="00DC228B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C228B" w:rsidRPr="00CC0CC7">
        <w:t>Předehřejte fritézu na 80 stupňů nebo použijte režim předehřátí u digitální varianty.</w:t>
      </w:r>
      <w:r w:rsidRPr="00CC0CC7">
        <w:rPr>
          <w:lang w:val="en-GB"/>
        </w:rPr>
        <w:t xml:space="preserve"> </w:t>
      </w:r>
    </w:p>
    <w:p w:rsidR="001C5FBB" w:rsidRPr="00CC0CC7" w:rsidRDefault="001C5FBB" w:rsidP="002B317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2B3173" w:rsidRPr="00CC0CC7">
        <w:t>Očistěte stroužek česneku a rozmačkejte jej.</w:t>
      </w:r>
    </w:p>
    <w:p w:rsidR="001C5FBB" w:rsidRPr="00CC0CC7" w:rsidRDefault="001C5FBB" w:rsidP="002B317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2B3173" w:rsidRPr="00CC0CC7">
        <w:t>Očistěte chřest a nakrájejte jej na plátky.</w:t>
      </w:r>
      <w:r w:rsidRPr="00CC0CC7">
        <w:rPr>
          <w:lang w:val="en-GB"/>
        </w:rPr>
        <w:t xml:space="preserve"> </w:t>
      </w:r>
      <w:r w:rsidR="002B3173" w:rsidRPr="00CC0CC7">
        <w:t>Povařte jej ve vroucí vodě s trochou cukru, ale jen velice krátce!</w:t>
      </w:r>
      <w:r w:rsidRPr="00CC0CC7">
        <w:rPr>
          <w:lang w:val="en-GB"/>
        </w:rPr>
        <w:t xml:space="preserve"> </w:t>
      </w:r>
      <w:r w:rsidR="002B3173" w:rsidRPr="00CC0CC7">
        <w:t>Nechte jej dobře okapat.</w:t>
      </w:r>
      <w:r w:rsidRPr="00CC0CC7">
        <w:rPr>
          <w:lang w:val="en-GB"/>
        </w:rPr>
        <w:t xml:space="preserve"> </w:t>
      </w:r>
    </w:p>
    <w:p w:rsidR="001C5FBB" w:rsidRPr="00CC0CC7" w:rsidRDefault="001C5FBB" w:rsidP="002B317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2B3173" w:rsidRPr="00CC0CC7">
        <w:t>Nakrájejte lososa na malé kousky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Oloupejte brambory a nakrájejte je na plátky.</w:t>
      </w:r>
      <w:r w:rsidRPr="00CC0CC7">
        <w:rPr>
          <w:lang w:val="en-GB"/>
        </w:rPr>
        <w:t xml:space="preserve"> </w:t>
      </w:r>
      <w:r w:rsidR="00D063F3" w:rsidRPr="00CC0CC7">
        <w:t>Plátky neomývejte!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Nakrájejte jarní cibulku na malé kroužky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Máslem dobře vymažte mísu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Smíchejte mléko, smetanu, česnek a vejce.</w:t>
      </w:r>
      <w:r w:rsidRPr="00CC0CC7">
        <w:rPr>
          <w:lang w:val="en-GB"/>
        </w:rPr>
        <w:t xml:space="preserve"> </w:t>
      </w:r>
      <w:r w:rsidR="00D063F3" w:rsidRPr="00CC0CC7">
        <w:t>Přidejte sůl a pepř podle chuti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Smíchejte chřest, lososa, plátky brambor a cibulky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Dejte stranou ¼ směsi vejce s mlékem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Zbytek směsi dobře promíchejte s chřestem a lososem.</w:t>
      </w:r>
      <w:r w:rsidRPr="00CC0CC7">
        <w:rPr>
          <w:lang w:val="en-GB"/>
        </w:rPr>
        <w:t xml:space="preserve"> </w:t>
      </w:r>
      <w:r w:rsidR="00D063F3" w:rsidRPr="00CC0CC7">
        <w:t>Míchejte opatrně.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Směs nalijte do misky.</w:t>
      </w:r>
      <w:r w:rsidRPr="00CC0CC7">
        <w:rPr>
          <w:lang w:val="en-GB"/>
        </w:rPr>
        <w:t xml:space="preserve"> </w:t>
      </w:r>
      <w:r w:rsidR="00D063F3" w:rsidRPr="00CC0CC7">
        <w:t>Rozprostřete hmotu až do krajů.</w:t>
      </w:r>
      <w:r w:rsidRPr="00CC0CC7">
        <w:rPr>
          <w:lang w:val="en-GB"/>
        </w:rPr>
        <w:t xml:space="preserve"> </w:t>
      </w:r>
      <w:r w:rsidR="00D063F3" w:rsidRPr="00CC0CC7">
        <w:t>V celé ploše hmotu upěchujte.</w:t>
      </w:r>
      <w:r w:rsidRPr="00CC0CC7">
        <w:rPr>
          <w:lang w:val="en-GB"/>
        </w:rPr>
        <w:t xml:space="preserve"> 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Nyní přidejte zbytek směsi vejce a mléka tak, aby pokryla hmotu v misce.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Posypte celý povrch sýrem.</w:t>
      </w:r>
    </w:p>
    <w:p w:rsidR="001C5FBB" w:rsidRPr="00CC0CC7" w:rsidRDefault="001C5FBB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Pečte v</w:t>
      </w:r>
      <w:r w:rsidR="0029057F">
        <w:t>e</w:t>
      </w:r>
      <w:r w:rsidR="00D063F3" w:rsidRPr="00CC0CC7">
        <w:t> fritéze na 175 stupňů po dobu zhruba 60 minut.</w:t>
      </w:r>
      <w:r w:rsidRPr="00CC0CC7">
        <w:rPr>
          <w:lang w:val="en-GB"/>
        </w:rPr>
        <w:t xml:space="preserve"> </w:t>
      </w:r>
      <w:r w:rsidR="00D063F3" w:rsidRPr="00CC0CC7">
        <w:t>Ke konci doby kontrolujte, zda je už pokrm hotov; podle potřeby dobu pečení upravte.</w:t>
      </w:r>
      <w:r w:rsidRPr="00CC0CC7">
        <w:rPr>
          <w:lang w:val="en-GB"/>
        </w:rPr>
        <w:t xml:space="preserve"> </w:t>
      </w:r>
    </w:p>
    <w:p w:rsidR="001C5FBB" w:rsidRPr="00CC0CC7" w:rsidRDefault="001C5FBB" w:rsidP="001C5FBB">
      <w:pPr>
        <w:rPr>
          <w:lang w:val="en-GB"/>
        </w:rPr>
      </w:pPr>
    </w:p>
    <w:p w:rsidR="005C3A53" w:rsidRPr="00CC0CC7" w:rsidRDefault="00D063F3" w:rsidP="00D063F3">
      <w:pPr>
        <w:rPr>
          <w:lang w:val="en-GB"/>
        </w:rPr>
      </w:pPr>
      <w:r w:rsidRPr="00CC0CC7">
        <w:t>Dobrou chuť!</w:t>
      </w:r>
      <w:r w:rsidR="001C5FBB" w:rsidRPr="00CC0CC7">
        <w:rPr>
          <w:lang w:val="en-GB"/>
        </w:rPr>
        <w:t xml:space="preserve"> </w:t>
      </w:r>
      <w:r w:rsidR="005C3A53" w:rsidRPr="00CC0CC7">
        <w:rPr>
          <w:lang w:val="en-GB"/>
        </w:rPr>
        <w:br w:type="page"/>
      </w:r>
    </w:p>
    <w:p w:rsidR="005C3A53" w:rsidRPr="00CC0CC7" w:rsidRDefault="00D063F3" w:rsidP="005C3A53">
      <w:pPr>
        <w:pStyle w:val="Nadpis1"/>
        <w:rPr>
          <w:lang w:val="en-GB"/>
        </w:rPr>
      </w:pPr>
      <w:r w:rsidRPr="00CC0CC7">
        <w:lastRenderedPageBreak/>
        <w:t xml:space="preserve">Ovocné </w:t>
      </w:r>
      <w:proofErr w:type="spellStart"/>
      <w:r w:rsidRPr="00CC0CC7">
        <w:t>minitaštičky</w:t>
      </w:r>
      <w:proofErr w:type="spellEnd"/>
    </w:p>
    <w:p w:rsidR="005C3A53" w:rsidRPr="00CC0CC7" w:rsidRDefault="00D063F3" w:rsidP="00D063F3">
      <w:pPr>
        <w:rPr>
          <w:lang w:val="en-GB"/>
        </w:rPr>
      </w:pPr>
      <w:r w:rsidRPr="00CC0CC7">
        <w:t xml:space="preserve">Lahodné ovocné taštičky, rychle a snadno připravené ve fritéze </w:t>
      </w:r>
      <w:proofErr w:type="spellStart"/>
      <w:proofErr w:type="gramStart"/>
      <w:r w:rsidRPr="00CC0CC7">
        <w:t>Princess</w:t>
      </w:r>
      <w:proofErr w:type="spellEnd"/>
      <w:r w:rsidR="0029057F">
        <w:t xml:space="preserve"> </w:t>
      </w:r>
      <w:r w:rsidRPr="00CC0CC7">
        <w:t>!</w:t>
      </w:r>
      <w:proofErr w:type="gramEnd"/>
    </w:p>
    <w:p w:rsidR="00DF0761" w:rsidRPr="00CC0CC7" w:rsidRDefault="00DF0761" w:rsidP="00DF0761">
      <w:pPr>
        <w:tabs>
          <w:tab w:val="right" w:pos="10204"/>
        </w:tabs>
        <w:spacing w:before="240" w:after="240"/>
      </w:pPr>
      <w:r w:rsidRPr="00CC0CC7">
        <w:rPr>
          <w:noProof/>
          <w:lang w:eastAsia="cs-CZ"/>
        </w:rPr>
        <w:drawing>
          <wp:inline distT="0" distB="0" distL="0" distR="0" wp14:anchorId="311B2DEE" wp14:editId="7ABDC28C">
            <wp:extent cx="3060000" cy="2300400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0CC7">
        <w:tab/>
      </w:r>
      <w:r w:rsidRPr="00CC0CC7">
        <w:rPr>
          <w:noProof/>
          <w:lang w:eastAsia="cs-CZ"/>
        </w:rPr>
        <w:drawing>
          <wp:inline distT="0" distB="0" distL="0" distR="0" wp14:anchorId="79D4BD95" wp14:editId="717A08B8">
            <wp:extent cx="3060000" cy="2300400"/>
            <wp:effectExtent l="0" t="0" r="762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761" w:rsidRPr="00CC0CC7" w:rsidRDefault="00D063F3" w:rsidP="00D063F3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Suroviny:</w:t>
      </w:r>
    </w:p>
    <w:p w:rsidR="00DF0761" w:rsidRPr="00CC0CC7" w:rsidRDefault="00D063F3" w:rsidP="00D063F3">
      <w:pPr>
        <w:rPr>
          <w:rStyle w:val="English"/>
        </w:rPr>
      </w:pPr>
      <w:r w:rsidRPr="00CC0CC7">
        <w:rPr>
          <w:rStyle w:val="English"/>
          <w:lang w:val="cs-CZ"/>
        </w:rPr>
        <w:t>Na 9 kusů:</w:t>
      </w:r>
      <w:r w:rsidR="00DF0761"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9 plátků listového těsta 10 x 10 cm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 jablko odrůdy </w:t>
      </w:r>
      <w:proofErr w:type="spellStart"/>
      <w:r w:rsidR="00D063F3" w:rsidRPr="00CC0CC7">
        <w:rPr>
          <w:rStyle w:val="English"/>
          <w:lang w:val="cs-CZ"/>
        </w:rPr>
        <w:t>Jonagold</w:t>
      </w:r>
      <w:proofErr w:type="spellEnd"/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 hruška odrůdy </w:t>
      </w:r>
      <w:proofErr w:type="spellStart"/>
      <w:r w:rsidR="00D063F3" w:rsidRPr="00CC0CC7">
        <w:rPr>
          <w:rStyle w:val="English"/>
          <w:lang w:val="cs-CZ"/>
        </w:rPr>
        <w:t>Conference</w:t>
      </w:r>
      <w:proofErr w:type="spellEnd"/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 banán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30 g žlutých rozinek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3 čajové lžičky cukru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 čajová lžička skořice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trocha vody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trocha mouky</w:t>
      </w:r>
    </w:p>
    <w:p w:rsidR="00DF0761" w:rsidRPr="00CC0CC7" w:rsidRDefault="0029057F" w:rsidP="00D063F3">
      <w:pPr>
        <w:pStyle w:val="Nadpis2"/>
        <w:rPr>
          <w:rStyle w:val="English"/>
        </w:rPr>
      </w:pPr>
      <w:r>
        <w:t>Potřebujeme</w:t>
      </w:r>
      <w:r w:rsidRPr="00CC0CC7">
        <w:t>: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 fritéza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2 mísy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štětec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prkénko</w:t>
      </w:r>
    </w:p>
    <w:p w:rsidR="00DF0761" w:rsidRPr="00CC0CC7" w:rsidRDefault="00D063F3" w:rsidP="00D063F3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Příprava: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Předehřejte fritézu</w:t>
      </w:r>
      <w:r w:rsidR="0029057F">
        <w:rPr>
          <w:rStyle w:val="English"/>
          <w:lang w:val="cs-CZ"/>
        </w:rPr>
        <w:t xml:space="preserve">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  <w:r w:rsidR="00D063F3" w:rsidRPr="00CC0CC7">
        <w:rPr>
          <w:rStyle w:val="English"/>
          <w:lang w:val="cs-CZ"/>
        </w:rPr>
        <w:t xml:space="preserve"> na 80 stupňů nebo použijte režim předehřátí u digitální varianty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Na lehce moukou poprášené prkénko položte plátky listového těsta a nechte je rozmrznout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Smíchejte 2/3 cukru se skořicí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Odstraňte z jablka jadřinec a jablko rozkrájejte na malé kostky.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Odstraňte z hrušky jadřinec a hrušku rozkrájejte na malé kostky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Oloupejte banán a rozkrájejte jej na malé kousky.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Opatrně promíchejte jablko, hrušku, banán a žluté rozinky se skořicovým cukrem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Směs vložte doprostřed plátku listového těsta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Štětcem namočte dva okraje plátku listového těsta trochou vody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Přeložte plátek na trojúhelník.</w:t>
      </w:r>
      <w:r w:rsidRPr="00CC0CC7">
        <w:rPr>
          <w:rStyle w:val="English"/>
        </w:rPr>
        <w:t xml:space="preserve"> </w:t>
      </w:r>
      <w:r w:rsidR="00D063F3" w:rsidRPr="00CC0CC7">
        <w:rPr>
          <w:rStyle w:val="English"/>
          <w:lang w:val="cs-CZ"/>
        </w:rPr>
        <w:t>Okraje trojúhelníku pevně stiskněte.</w:t>
      </w:r>
      <w:r w:rsidRPr="00CC0CC7">
        <w:rPr>
          <w:rStyle w:val="English"/>
        </w:rPr>
        <w:t xml:space="preserve"> 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Horní stranu taštičky potřete štětcem trochou vody.</w:t>
      </w:r>
      <w:r w:rsidRPr="00CC0CC7">
        <w:rPr>
          <w:rStyle w:val="English"/>
        </w:rPr>
        <w:t xml:space="preserve"> </w:t>
      </w:r>
      <w:r w:rsidR="00D063F3" w:rsidRPr="00CC0CC7">
        <w:rPr>
          <w:rStyle w:val="English"/>
          <w:lang w:val="cs-CZ"/>
        </w:rPr>
        <w:t>Zbývajícím cukrem poprašte vršek taštičky.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Trojúhelníky (3 kusy) položte na tác do fritézy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  <w:r w:rsidR="00D063F3" w:rsidRPr="00CC0CC7">
        <w:rPr>
          <w:rStyle w:val="English"/>
          <w:lang w:val="cs-CZ"/>
        </w:rPr>
        <w:t xml:space="preserve"> a pečte je na 180 stupňů po dobu 10 minut.</w:t>
      </w:r>
      <w:r w:rsidRPr="00CC0CC7">
        <w:rPr>
          <w:rStyle w:val="English"/>
        </w:rPr>
        <w:t xml:space="preserve"> </w:t>
      </w:r>
    </w:p>
    <w:p w:rsidR="005C3A53" w:rsidRPr="00CC0CC7" w:rsidRDefault="00D063F3" w:rsidP="00D063F3">
      <w:pPr>
        <w:tabs>
          <w:tab w:val="right" w:pos="10204"/>
        </w:tabs>
        <w:spacing w:before="240" w:after="240"/>
        <w:rPr>
          <w:rStyle w:val="English"/>
          <w:lang w:val="cs-CZ"/>
        </w:rPr>
      </w:pPr>
      <w:r w:rsidRPr="00CC0CC7">
        <w:rPr>
          <w:rStyle w:val="English"/>
          <w:lang w:val="cs-CZ"/>
        </w:rPr>
        <w:t>Dobrou chuť!</w:t>
      </w:r>
      <w:r w:rsidR="008A6938" w:rsidRPr="00CC0CC7">
        <w:rPr>
          <w:rStyle w:val="English"/>
          <w:lang w:val="cs-CZ"/>
        </w:rPr>
        <w:t xml:space="preserve"> </w:t>
      </w:r>
      <w:r w:rsidR="005C3A53" w:rsidRPr="00CC0CC7">
        <w:rPr>
          <w:rStyle w:val="English"/>
          <w:lang w:val="cs-CZ"/>
        </w:rPr>
        <w:br w:type="page"/>
      </w:r>
    </w:p>
    <w:p w:rsidR="005C3A53" w:rsidRPr="00CC0CC7" w:rsidRDefault="00D063F3" w:rsidP="005C3A53">
      <w:pPr>
        <w:pStyle w:val="Nadpis1"/>
        <w:rPr>
          <w:lang w:val="en-GB"/>
        </w:rPr>
      </w:pPr>
      <w:r w:rsidRPr="00CC0CC7">
        <w:lastRenderedPageBreak/>
        <w:t xml:space="preserve">Mandarinkové </w:t>
      </w:r>
      <w:proofErr w:type="spellStart"/>
      <w:r w:rsidRPr="00CC0CC7">
        <w:t>minikošíčky</w:t>
      </w:r>
      <w:proofErr w:type="spellEnd"/>
    </w:p>
    <w:p w:rsidR="005C3A53" w:rsidRPr="00CC0CC7" w:rsidRDefault="00D063F3" w:rsidP="00D063F3">
      <w:pPr>
        <w:rPr>
          <w:lang w:val="en-GB"/>
        </w:rPr>
      </w:pPr>
      <w:r w:rsidRPr="00CC0CC7">
        <w:t xml:space="preserve">Jako zákusek k čaji nebo jen malá svačinka… tyto </w:t>
      </w:r>
      <w:proofErr w:type="spellStart"/>
      <w:r w:rsidRPr="00CC0CC7">
        <w:t>minikošíčky</w:t>
      </w:r>
      <w:proofErr w:type="spellEnd"/>
      <w:r w:rsidRPr="00CC0CC7">
        <w:t xml:space="preserve"> budou vždycky dobře chutnat!</w:t>
      </w:r>
    </w:p>
    <w:p w:rsidR="00DF0761" w:rsidRPr="00CC0CC7" w:rsidRDefault="00DF0761" w:rsidP="00DF0761">
      <w:pPr>
        <w:tabs>
          <w:tab w:val="right" w:pos="10204"/>
        </w:tabs>
        <w:spacing w:before="240" w:after="240"/>
        <w:rPr>
          <w:lang w:val="en-GB"/>
        </w:rPr>
      </w:pPr>
      <w:r w:rsidRPr="00CC0CC7">
        <w:rPr>
          <w:noProof/>
          <w:lang w:eastAsia="cs-CZ"/>
        </w:rPr>
        <w:drawing>
          <wp:inline distT="0" distB="0" distL="0" distR="0" wp14:anchorId="4FAE2CAE" wp14:editId="67F4FC74">
            <wp:extent cx="3060000" cy="2300400"/>
            <wp:effectExtent l="0" t="0" r="762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0CC7">
        <w:rPr>
          <w:lang w:val="en-GB"/>
        </w:rPr>
        <w:tab/>
      </w:r>
      <w:r w:rsidRPr="00CC0CC7">
        <w:rPr>
          <w:noProof/>
          <w:lang w:eastAsia="cs-CZ"/>
        </w:rPr>
        <w:drawing>
          <wp:inline distT="0" distB="0" distL="0" distR="0" wp14:anchorId="3BF4155F" wp14:editId="1DE4B1F5">
            <wp:extent cx="3060000" cy="2300400"/>
            <wp:effectExtent l="0" t="0" r="762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761" w:rsidRPr="00CC0CC7" w:rsidRDefault="00D063F3" w:rsidP="00D063F3">
      <w:pPr>
        <w:pStyle w:val="Nadpis2"/>
        <w:rPr>
          <w:lang w:val="en-GB"/>
        </w:rPr>
      </w:pPr>
      <w:r w:rsidRPr="00CC0CC7">
        <w:t>Suroviny:</w:t>
      </w:r>
    </w:p>
    <w:p w:rsidR="00DF0761" w:rsidRPr="00CC0CC7" w:rsidRDefault="00D063F3" w:rsidP="00D063F3">
      <w:pPr>
        <w:rPr>
          <w:lang w:val="en-GB"/>
        </w:rPr>
      </w:pPr>
      <w:r w:rsidRPr="00CC0CC7">
        <w:t>Na 15 kusů:</w:t>
      </w:r>
      <w:r w:rsidR="00DF0761" w:rsidRPr="00CC0CC7">
        <w:rPr>
          <w:lang w:val="en-GB"/>
        </w:rPr>
        <w:t xml:space="preserve"> 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250 g mouky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50 g másla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2½ čajové lžičky prášku do pečiva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2 vejce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60 g cukru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1 dl mléka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0,5 dl mandarinkového sirupu</w:t>
      </w:r>
    </w:p>
    <w:p w:rsidR="00DF0761" w:rsidRPr="00CC0CC7" w:rsidRDefault="0029057F" w:rsidP="00D063F3">
      <w:pPr>
        <w:pStyle w:val="Nadpis2"/>
        <w:rPr>
          <w:lang w:val="en-GB"/>
        </w:rPr>
      </w:pPr>
      <w:r>
        <w:t>Potřebujeme</w:t>
      </w:r>
      <w:r w:rsidRPr="00CC0CC7">
        <w:t>: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 xml:space="preserve">1 fritéza </w:t>
      </w:r>
      <w:proofErr w:type="spellStart"/>
      <w:r w:rsidR="0029057F">
        <w:t>Princess</w:t>
      </w:r>
      <w:proofErr w:type="spellEnd"/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2 mísy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vařečka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čajová lžička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 xml:space="preserve">formičky na </w:t>
      </w:r>
      <w:proofErr w:type="spellStart"/>
      <w:r w:rsidR="00D063F3" w:rsidRPr="00CC0CC7">
        <w:t>minikošíčky</w:t>
      </w:r>
      <w:proofErr w:type="spellEnd"/>
    </w:p>
    <w:p w:rsidR="00DF0761" w:rsidRPr="00CC0CC7" w:rsidRDefault="00D063F3" w:rsidP="00D063F3">
      <w:pPr>
        <w:pStyle w:val="Nadpis2"/>
        <w:rPr>
          <w:lang w:val="en-GB"/>
        </w:rPr>
      </w:pPr>
      <w:r w:rsidRPr="00CC0CC7">
        <w:t>Příprava: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 xml:space="preserve">Předehřejte fritézu </w:t>
      </w:r>
      <w:proofErr w:type="spellStart"/>
      <w:r w:rsidR="0029057F">
        <w:t>Princess</w:t>
      </w:r>
      <w:proofErr w:type="spellEnd"/>
      <w:r w:rsidR="00D063F3" w:rsidRPr="00CC0CC7">
        <w:t xml:space="preserve"> na 80 stupňů nebo použijte režim předehřátí u digitální varianty.</w:t>
      </w:r>
      <w:r w:rsidRPr="00CC0CC7">
        <w:rPr>
          <w:lang w:val="en-GB"/>
        </w:rPr>
        <w:t xml:space="preserve"> 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Do mísy dejte máslo a nechte jej změknout.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Ve druhé míse smíchejte vařečkou cukr, mouku, prášek do pečiva a přidejte špetku soli.</w:t>
      </w:r>
      <w:r w:rsidRPr="00CC0CC7">
        <w:rPr>
          <w:lang w:val="en-GB"/>
        </w:rPr>
        <w:t xml:space="preserve"> 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Se změklým máslem smíchejte vejce, mléko a mandarinkový sirup.</w:t>
      </w:r>
      <w:r w:rsidRPr="00CC0CC7">
        <w:rPr>
          <w:lang w:val="en-GB"/>
        </w:rPr>
        <w:t xml:space="preserve"> 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>Přidejte přísady z druhé misky a vařečkou vše promíchejte.</w:t>
      </w:r>
      <w:r w:rsidRPr="00CC0CC7">
        <w:rPr>
          <w:lang w:val="en-GB"/>
        </w:rPr>
        <w:t xml:space="preserve"> </w:t>
      </w:r>
      <w:r w:rsidR="00D063F3" w:rsidRPr="00CC0CC7">
        <w:t>Poznámka:</w:t>
      </w:r>
      <w:r w:rsidRPr="00CC0CC7">
        <w:rPr>
          <w:lang w:val="en-GB"/>
        </w:rPr>
        <w:t xml:space="preserve"> </w:t>
      </w:r>
      <w:r w:rsidR="00D063F3" w:rsidRPr="00CC0CC7">
        <w:t>Nemíchejte příliš dlouho!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r w:rsidR="00D063F3" w:rsidRPr="00CC0CC7">
        <w:t xml:space="preserve">Formy na </w:t>
      </w:r>
      <w:proofErr w:type="spellStart"/>
      <w:r w:rsidR="00D063F3" w:rsidRPr="00CC0CC7">
        <w:t>minikošíčky</w:t>
      </w:r>
      <w:proofErr w:type="spellEnd"/>
      <w:r w:rsidR="00D063F3" w:rsidRPr="00CC0CC7">
        <w:t xml:space="preserve"> naplňte čajovou lžičkou ze 2/3.</w:t>
      </w:r>
      <w:r w:rsidRPr="00CC0CC7">
        <w:rPr>
          <w:lang w:val="en-GB"/>
        </w:rPr>
        <w:t xml:space="preserve"> </w:t>
      </w:r>
    </w:p>
    <w:p w:rsidR="00DF0761" w:rsidRPr="00CC0CC7" w:rsidRDefault="00DF0761" w:rsidP="00D063F3">
      <w:pPr>
        <w:pStyle w:val="Seznam"/>
        <w:rPr>
          <w:lang w:val="en-GB"/>
        </w:rPr>
      </w:pPr>
      <w:r w:rsidRPr="00CC0CC7">
        <w:rPr>
          <w:lang w:val="en-GB"/>
        </w:rPr>
        <w:t>•</w:t>
      </w:r>
      <w:r w:rsidRPr="00CC0CC7">
        <w:rPr>
          <w:lang w:val="en-GB"/>
        </w:rPr>
        <w:tab/>
      </w:r>
      <w:proofErr w:type="spellStart"/>
      <w:r w:rsidR="00D063F3" w:rsidRPr="00CC0CC7">
        <w:t>Minikošíčky</w:t>
      </w:r>
      <w:proofErr w:type="spellEnd"/>
      <w:r w:rsidR="00D063F3" w:rsidRPr="00CC0CC7">
        <w:t xml:space="preserve"> položte na tác do fritézy</w:t>
      </w:r>
      <w:r w:rsidR="0029057F">
        <w:t xml:space="preserve"> </w:t>
      </w:r>
      <w:proofErr w:type="spellStart"/>
      <w:r w:rsidR="0029057F">
        <w:t>Princess</w:t>
      </w:r>
      <w:proofErr w:type="spellEnd"/>
      <w:r w:rsidR="00D063F3" w:rsidRPr="00CC0CC7">
        <w:t xml:space="preserve"> a pečte je na 160 stupňů po dobu 10 minut.</w:t>
      </w:r>
      <w:r w:rsidRPr="00CC0CC7">
        <w:rPr>
          <w:lang w:val="en-GB"/>
        </w:rPr>
        <w:t xml:space="preserve"> </w:t>
      </w:r>
    </w:p>
    <w:p w:rsidR="00DF0761" w:rsidRPr="00CC0CC7" w:rsidRDefault="00DF0761" w:rsidP="00DF0761">
      <w:pPr>
        <w:rPr>
          <w:lang w:val="en-GB"/>
        </w:rPr>
      </w:pPr>
    </w:p>
    <w:p w:rsidR="005C3A53" w:rsidRPr="00CC0CC7" w:rsidRDefault="00D063F3" w:rsidP="00D063F3">
      <w:pPr>
        <w:rPr>
          <w:lang w:val="en-GB"/>
        </w:rPr>
      </w:pPr>
      <w:r w:rsidRPr="00CC0CC7">
        <w:t>Dobrou chuť!</w:t>
      </w:r>
      <w:r w:rsidR="00DF0761" w:rsidRPr="00CC0CC7">
        <w:rPr>
          <w:lang w:val="en-GB"/>
        </w:rPr>
        <w:t xml:space="preserve"> </w:t>
      </w:r>
      <w:r w:rsidR="005C3A53" w:rsidRPr="00CC0CC7">
        <w:rPr>
          <w:lang w:val="en-GB"/>
        </w:rPr>
        <w:br w:type="page"/>
      </w:r>
    </w:p>
    <w:p w:rsidR="005C3A53" w:rsidRPr="00CC0CC7" w:rsidRDefault="00D063F3" w:rsidP="005C3A53">
      <w:pPr>
        <w:pStyle w:val="Nadpis1"/>
        <w:rPr>
          <w:lang w:val="en-GB"/>
        </w:rPr>
      </w:pPr>
      <w:r w:rsidRPr="00CC0CC7">
        <w:lastRenderedPageBreak/>
        <w:t>Houbové krokety</w:t>
      </w:r>
    </w:p>
    <w:p w:rsidR="005C3A53" w:rsidRPr="00CC0CC7" w:rsidRDefault="00D063F3" w:rsidP="00D063F3">
      <w:pPr>
        <w:rPr>
          <w:lang w:val="en-GB"/>
        </w:rPr>
      </w:pPr>
      <w:r w:rsidRPr="00CC0CC7">
        <w:t xml:space="preserve">Překvapivé krokety s rizotem a houbami připravené ve fritéze </w:t>
      </w:r>
      <w:proofErr w:type="spellStart"/>
      <w:r w:rsidRPr="00CC0CC7">
        <w:t>Princess</w:t>
      </w:r>
      <w:proofErr w:type="spellEnd"/>
      <w:r w:rsidRPr="00CC0CC7">
        <w:t>.</w:t>
      </w:r>
    </w:p>
    <w:p w:rsidR="00DF0761" w:rsidRPr="00CC0CC7" w:rsidRDefault="00DF0761" w:rsidP="00DF0761">
      <w:pPr>
        <w:tabs>
          <w:tab w:val="right" w:pos="10204"/>
        </w:tabs>
        <w:spacing w:before="240" w:after="240"/>
      </w:pPr>
      <w:r w:rsidRPr="00CC0CC7">
        <w:rPr>
          <w:noProof/>
          <w:lang w:eastAsia="cs-CZ"/>
        </w:rPr>
        <w:drawing>
          <wp:inline distT="0" distB="0" distL="0" distR="0" wp14:anchorId="5EECFE1A" wp14:editId="44DD0A4E">
            <wp:extent cx="3060000" cy="2300400"/>
            <wp:effectExtent l="0" t="0" r="762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0CC7">
        <w:tab/>
      </w:r>
      <w:r w:rsidRPr="00CC0CC7">
        <w:rPr>
          <w:noProof/>
          <w:lang w:eastAsia="cs-CZ"/>
        </w:rPr>
        <w:drawing>
          <wp:inline distT="0" distB="0" distL="0" distR="0" wp14:anchorId="7EC35B9C" wp14:editId="279E5C05">
            <wp:extent cx="3060000" cy="2300400"/>
            <wp:effectExtent l="0" t="0" r="762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761" w:rsidRPr="00CC0CC7" w:rsidRDefault="00D063F3" w:rsidP="00D063F3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Suroviny: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50 g </w:t>
      </w:r>
      <w:r w:rsidR="00F6424D" w:rsidRPr="00CC0CC7">
        <w:rPr>
          <w:rStyle w:val="English"/>
          <w:lang w:val="cs-CZ"/>
        </w:rPr>
        <w:t>žampiónů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50 g hub </w:t>
      </w:r>
      <w:proofErr w:type="spellStart"/>
      <w:r w:rsidR="00D063F3" w:rsidRPr="00CC0CC7">
        <w:rPr>
          <w:rStyle w:val="English"/>
          <w:lang w:val="cs-CZ"/>
        </w:rPr>
        <w:t>šiitake</w:t>
      </w:r>
      <w:proofErr w:type="spellEnd"/>
      <w:r w:rsidR="00D063F3" w:rsidRPr="00CC0CC7">
        <w:rPr>
          <w:rStyle w:val="English"/>
          <w:lang w:val="cs-CZ"/>
        </w:rPr>
        <w:t xml:space="preserve"> (houževnatec jedlý)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50 g lišek obecných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50 g sušených hřibů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2 dl vody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 stroužek česneku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½ cibule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350 g rizoto rýže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1 dl vaječného bílku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200 g tmavé strouhanky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olivový olej</w:t>
      </w:r>
    </w:p>
    <w:p w:rsidR="00DF0761" w:rsidRPr="00CC0CC7" w:rsidRDefault="0029057F" w:rsidP="00D063F3">
      <w:pPr>
        <w:pStyle w:val="Nadpis2"/>
        <w:rPr>
          <w:rStyle w:val="English"/>
        </w:rPr>
      </w:pPr>
      <w:r>
        <w:t>Potřebujeme</w:t>
      </w:r>
      <w:r w:rsidRPr="00CC0CC7">
        <w:t>: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 xml:space="preserve">1 fritéza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střední pánev na smažení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prkénko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nůž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4 mísy</w:t>
      </w:r>
    </w:p>
    <w:p w:rsidR="00DF0761" w:rsidRPr="00CC0CC7" w:rsidRDefault="00DF0761" w:rsidP="00D063F3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D063F3" w:rsidRPr="00CC0CC7">
        <w:rPr>
          <w:rStyle w:val="English"/>
          <w:lang w:val="cs-CZ"/>
        </w:rPr>
        <w:t>vařečka</w:t>
      </w:r>
    </w:p>
    <w:p w:rsidR="00DF0761" w:rsidRPr="00CC0CC7" w:rsidRDefault="00DF0761" w:rsidP="008F5F9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8F5F9D" w:rsidRPr="00CC0CC7">
        <w:rPr>
          <w:rStyle w:val="English"/>
          <w:lang w:val="cs-CZ"/>
        </w:rPr>
        <w:t>malá naběračka na zmrzlinu</w:t>
      </w:r>
    </w:p>
    <w:p w:rsidR="00DF0761" w:rsidRPr="00CC0CC7" w:rsidRDefault="008F5F9D" w:rsidP="008F5F9D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Příprava:</w:t>
      </w:r>
    </w:p>
    <w:p w:rsidR="00DF0761" w:rsidRPr="00CC0CC7" w:rsidRDefault="00DF0761" w:rsidP="008F5F9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8F5F9D" w:rsidRPr="00CC0CC7">
        <w:rPr>
          <w:rStyle w:val="English"/>
          <w:lang w:val="cs-CZ"/>
        </w:rPr>
        <w:t>Předehřejte fritézu</w:t>
      </w:r>
      <w:r w:rsidR="0029057F">
        <w:rPr>
          <w:rStyle w:val="English"/>
          <w:lang w:val="cs-CZ"/>
        </w:rPr>
        <w:t xml:space="preserve">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  <w:r w:rsidR="0029057F">
        <w:rPr>
          <w:rStyle w:val="English"/>
          <w:lang w:val="cs-CZ"/>
        </w:rPr>
        <w:t xml:space="preserve"> </w:t>
      </w:r>
      <w:r w:rsidR="008F5F9D" w:rsidRPr="00CC0CC7">
        <w:rPr>
          <w:rStyle w:val="English"/>
          <w:lang w:val="cs-CZ"/>
        </w:rPr>
        <w:t>na 80 stupňů nebo použijte režim předehřátí u digitální varianty.</w:t>
      </w:r>
      <w:r w:rsidRPr="00CC0CC7">
        <w:rPr>
          <w:rStyle w:val="English"/>
        </w:rPr>
        <w:t xml:space="preserve"> </w:t>
      </w:r>
    </w:p>
    <w:p w:rsidR="00DF0761" w:rsidRPr="00CC0CC7" w:rsidRDefault="00DF0761" w:rsidP="008F5F9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8F5F9D" w:rsidRPr="00CC0CC7">
        <w:rPr>
          <w:rStyle w:val="English"/>
          <w:lang w:val="cs-CZ"/>
        </w:rPr>
        <w:t>Očistěte česnek a najemno jej nakrájejte.</w:t>
      </w:r>
      <w:r w:rsidRPr="00CC0CC7">
        <w:rPr>
          <w:rStyle w:val="English"/>
        </w:rPr>
        <w:t xml:space="preserve"> </w:t>
      </w:r>
    </w:p>
    <w:p w:rsidR="00DF0761" w:rsidRPr="00CC0CC7" w:rsidRDefault="00DF0761" w:rsidP="008F5F9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8F5F9D" w:rsidRPr="00CC0CC7">
        <w:rPr>
          <w:rStyle w:val="English"/>
          <w:lang w:val="cs-CZ"/>
        </w:rPr>
        <w:t>Očistěte cibuli a najemno ji nakrájejte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V misce dobře rozšlehejte vaječný bílek.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Houby najemno nakrájejte.</w:t>
      </w:r>
      <w:r w:rsidRPr="00CC0CC7">
        <w:rPr>
          <w:rStyle w:val="English"/>
        </w:rPr>
        <w:t xml:space="preserve"> </w:t>
      </w:r>
      <w:r w:rsidR="00F6424D" w:rsidRPr="00CC0CC7">
        <w:rPr>
          <w:rStyle w:val="English"/>
          <w:lang w:val="cs-CZ"/>
        </w:rPr>
        <w:t>Pečte je odděleně na pánvi.</w:t>
      </w:r>
      <w:r w:rsidRPr="00CC0CC7">
        <w:rPr>
          <w:rStyle w:val="English"/>
        </w:rPr>
        <w:t xml:space="preserve"> </w:t>
      </w:r>
      <w:r w:rsidR="00F6424D" w:rsidRPr="00CC0CC7">
        <w:rPr>
          <w:rStyle w:val="English"/>
          <w:lang w:val="cs-CZ"/>
        </w:rPr>
        <w:t>Pánev poté nečistěte!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Na pánvi opečte česnek a cibuli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Přidejte rýži a dobře promíchejte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Přidejte vodu a rýži uvařte.</w:t>
      </w:r>
      <w:r w:rsidRPr="00CC0CC7">
        <w:rPr>
          <w:rStyle w:val="English"/>
        </w:rPr>
        <w:t xml:space="preserve"> </w:t>
      </w:r>
      <w:r w:rsidR="00F6424D" w:rsidRPr="00CC0CC7">
        <w:rPr>
          <w:rStyle w:val="English"/>
          <w:lang w:val="cs-CZ"/>
        </w:rPr>
        <w:t>Můžete přidat koření podle chuti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Až bude rýže uvařená, vyndejte ji z pánve a nechte vychladnout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Nyní naběračkou na zmrzlinou vytvářejte malé kuličky.</w:t>
      </w:r>
      <w:r w:rsidRPr="00CC0CC7">
        <w:rPr>
          <w:rStyle w:val="English"/>
        </w:rPr>
        <w:t xml:space="preserve"> </w:t>
      </w:r>
      <w:r w:rsidR="00F6424D" w:rsidRPr="00CC0CC7">
        <w:rPr>
          <w:rStyle w:val="English"/>
          <w:lang w:val="cs-CZ"/>
        </w:rPr>
        <w:t>Lehce je zmrazte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Nyní poválejte malé kuličky ve vaječném bílku a ve strouhance a na 190 stupňů je zhruba 12 minut pečte.</w:t>
      </w:r>
    </w:p>
    <w:p w:rsidR="00DF0761" w:rsidRPr="00CC0CC7" w:rsidRDefault="00DF0761" w:rsidP="00DF0761">
      <w:pPr>
        <w:rPr>
          <w:rStyle w:val="English"/>
        </w:rPr>
      </w:pPr>
    </w:p>
    <w:p w:rsidR="00DF0761" w:rsidRPr="00CC0CC7" w:rsidRDefault="00F6424D" w:rsidP="00F6424D">
      <w:pPr>
        <w:rPr>
          <w:rStyle w:val="English"/>
        </w:rPr>
      </w:pPr>
      <w:r w:rsidRPr="00CC0CC7">
        <w:rPr>
          <w:rStyle w:val="English"/>
          <w:lang w:val="cs-CZ"/>
        </w:rPr>
        <w:t>Dobrou chuť!</w:t>
      </w:r>
    </w:p>
    <w:p w:rsidR="005C3A53" w:rsidRPr="00CC0CC7" w:rsidRDefault="005C3A53" w:rsidP="00DF0761">
      <w:pPr>
        <w:tabs>
          <w:tab w:val="right" w:pos="10204"/>
        </w:tabs>
        <w:spacing w:before="240" w:after="240"/>
      </w:pPr>
      <w:r w:rsidRPr="00CC0CC7">
        <w:br w:type="page"/>
      </w:r>
    </w:p>
    <w:p w:rsidR="005C3A53" w:rsidRPr="00CC0CC7" w:rsidRDefault="00F6424D" w:rsidP="005C3A53">
      <w:pPr>
        <w:pStyle w:val="Nadpis1"/>
        <w:rPr>
          <w:lang w:val="en-GB"/>
        </w:rPr>
      </w:pPr>
      <w:r w:rsidRPr="00CC0CC7">
        <w:lastRenderedPageBreak/>
        <w:t>Houbový koláč</w:t>
      </w:r>
    </w:p>
    <w:p w:rsidR="005C3A53" w:rsidRPr="00CC0CC7" w:rsidRDefault="00F6424D" w:rsidP="00F6424D">
      <w:pPr>
        <w:rPr>
          <w:lang w:val="en-GB"/>
        </w:rPr>
      </w:pPr>
      <w:r w:rsidRPr="00CC0CC7">
        <w:t>Chutný vegetariánský koláč připravený z různých druhů hub.</w:t>
      </w:r>
    </w:p>
    <w:p w:rsidR="005C3A53" w:rsidRPr="00CC0CC7" w:rsidRDefault="00DF0761" w:rsidP="00DF0761">
      <w:pPr>
        <w:tabs>
          <w:tab w:val="right" w:pos="10204"/>
        </w:tabs>
        <w:spacing w:before="240" w:after="240"/>
      </w:pPr>
      <w:r w:rsidRPr="00CC0CC7">
        <w:rPr>
          <w:noProof/>
          <w:lang w:eastAsia="cs-CZ"/>
        </w:rPr>
        <w:drawing>
          <wp:inline distT="0" distB="0" distL="0" distR="0" wp14:anchorId="124833EE" wp14:editId="76FCE4B5">
            <wp:extent cx="3060000" cy="2300400"/>
            <wp:effectExtent l="0" t="0" r="762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0CC7">
        <w:tab/>
      </w:r>
      <w:r w:rsidRPr="00CC0CC7">
        <w:rPr>
          <w:noProof/>
          <w:lang w:eastAsia="cs-CZ"/>
        </w:rPr>
        <w:drawing>
          <wp:inline distT="0" distB="0" distL="0" distR="0" wp14:anchorId="23E7238D" wp14:editId="754BAA6B">
            <wp:extent cx="3060000" cy="2300400"/>
            <wp:effectExtent l="0" t="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761" w:rsidRPr="00CC0CC7" w:rsidRDefault="00F6424D" w:rsidP="00F6424D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Suroviny: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50 g mouky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90 g másla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5 vajec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00 g žampiónů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00 g pečárky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 xml:space="preserve">100 g hub </w:t>
      </w:r>
      <w:proofErr w:type="spellStart"/>
      <w:r w:rsidR="00F6424D" w:rsidRPr="00CC0CC7">
        <w:rPr>
          <w:rStyle w:val="English"/>
          <w:lang w:val="cs-CZ"/>
        </w:rPr>
        <w:t>šitake</w:t>
      </w:r>
      <w:proofErr w:type="spellEnd"/>
      <w:r w:rsidR="00F6424D" w:rsidRPr="00CC0CC7">
        <w:rPr>
          <w:rStyle w:val="English"/>
          <w:lang w:val="cs-CZ"/>
        </w:rPr>
        <w:t xml:space="preserve"> (houževnatec jedlý)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00 g lišek obecných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00 g smetanového sýra s bylinkami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1 dl mléka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olej na vaření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sůl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pepř</w:t>
      </w:r>
    </w:p>
    <w:p w:rsidR="00DF0761" w:rsidRPr="00CC0CC7" w:rsidRDefault="0029057F" w:rsidP="00F6424D">
      <w:pPr>
        <w:pStyle w:val="Nadpis2"/>
        <w:rPr>
          <w:rStyle w:val="English"/>
        </w:rPr>
      </w:pPr>
      <w:r>
        <w:t>Potřebujeme</w:t>
      </w:r>
      <w:r w:rsidRPr="00CC0CC7">
        <w:t>: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 xml:space="preserve">1 fritéza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2 mísy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dortová forma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váleček na těsto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pánev na smažení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cedník</w:t>
      </w:r>
    </w:p>
    <w:p w:rsidR="00DF0761" w:rsidRPr="00CC0CC7" w:rsidRDefault="00F6424D" w:rsidP="00F6424D">
      <w:pPr>
        <w:pStyle w:val="Nadpis2"/>
        <w:rPr>
          <w:rStyle w:val="English"/>
        </w:rPr>
      </w:pPr>
      <w:r w:rsidRPr="00CC0CC7">
        <w:rPr>
          <w:rStyle w:val="English"/>
          <w:lang w:val="cs-CZ"/>
        </w:rPr>
        <w:t>Příprava: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 xml:space="preserve">Předehřejte fritézu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  <w:r w:rsidR="00F6424D" w:rsidRPr="00CC0CC7">
        <w:rPr>
          <w:rStyle w:val="English"/>
          <w:lang w:val="cs-CZ"/>
        </w:rPr>
        <w:t xml:space="preserve"> na 80 stupňů nebo použijte režim předehřátí u digitální varianty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Do mísy dejte máslo a nechte jej změknout.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Houby nakrájejte na tenké plátky.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Jednotlivé druhy hub pečte odděleně, krátce na vysokou teplotu, a pak je nechte okapat v cedníku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Houby s moukou, solí a pepřem promíchejte.</w:t>
      </w:r>
      <w:r w:rsidRPr="00CC0CC7">
        <w:rPr>
          <w:rStyle w:val="English"/>
        </w:rPr>
        <w:t xml:space="preserve"> 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Vezměte misku se změklým máslem, přidejte mouku, 1 vejce a ½ čajové lžičky soli.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Hněťte směs a vytvořte těsto.</w:t>
      </w:r>
    </w:p>
    <w:p w:rsidR="00DF0761" w:rsidRPr="00CC0CC7" w:rsidRDefault="00DF0761" w:rsidP="00F6424D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F6424D" w:rsidRPr="00CC0CC7">
        <w:rPr>
          <w:rStyle w:val="English"/>
          <w:lang w:val="cs-CZ"/>
        </w:rPr>
        <w:t>Poprašte vál moukou a těsto rozválejte na potřebnou tloušťku (ani ne příliš silnou, ani ne příliš tenkou, aby se při pečení nezlomila).</w:t>
      </w:r>
      <w:r w:rsidRPr="00CC0CC7">
        <w:rPr>
          <w:rStyle w:val="English"/>
        </w:rPr>
        <w:t xml:space="preserve"> 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 xml:space="preserve">Rozválené těsto vložte do formy </w:t>
      </w:r>
      <w:proofErr w:type="gramStart"/>
      <w:r w:rsidR="002B5509" w:rsidRPr="00CC0CC7">
        <w:rPr>
          <w:rStyle w:val="English"/>
          <w:lang w:val="cs-CZ"/>
        </w:rPr>
        <w:t>a</w:t>
      </w:r>
      <w:proofErr w:type="gramEnd"/>
      <w:r w:rsidR="002B5509" w:rsidRPr="00CC0CC7">
        <w:rPr>
          <w:rStyle w:val="English"/>
          <w:lang w:val="cs-CZ"/>
        </w:rPr>
        <w:t xml:space="preserve"> okraje těsta pevně přitlačte ke stěnám formy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>Přebytečné těsto odkrojte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 xml:space="preserve">Koláč vložte do fritézy </w:t>
      </w:r>
      <w:proofErr w:type="spellStart"/>
      <w:r w:rsidR="0029057F">
        <w:rPr>
          <w:rStyle w:val="English"/>
          <w:lang w:val="cs-CZ"/>
        </w:rPr>
        <w:t>Princess</w:t>
      </w:r>
      <w:proofErr w:type="spellEnd"/>
      <w:r w:rsidR="002B5509" w:rsidRPr="00CC0CC7">
        <w:rPr>
          <w:rStyle w:val="English"/>
          <w:lang w:val="cs-CZ"/>
        </w:rPr>
        <w:t xml:space="preserve"> a pečte na 200 stupňů po dobu 12 minut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>Smíchejte mléko, smetanový sýr a 4 zbývající vejce s moukou, pepřem a solí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 xml:space="preserve">Přidejte ¾ této směsi k houbám </w:t>
      </w:r>
      <w:proofErr w:type="gramStart"/>
      <w:r w:rsidR="002B5509" w:rsidRPr="00CC0CC7">
        <w:rPr>
          <w:rStyle w:val="English"/>
          <w:lang w:val="cs-CZ"/>
        </w:rPr>
        <w:t>a</w:t>
      </w:r>
      <w:proofErr w:type="gramEnd"/>
      <w:r w:rsidR="002B5509" w:rsidRPr="00CC0CC7">
        <w:rPr>
          <w:rStyle w:val="English"/>
          <w:lang w:val="cs-CZ"/>
        </w:rPr>
        <w:t xml:space="preserve"> opatrně promíchejte.</w:t>
      </w:r>
      <w:r w:rsidRPr="00CC0CC7">
        <w:rPr>
          <w:rStyle w:val="English"/>
        </w:rPr>
        <w:t xml:space="preserve"> 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>Hmotu nalijte do formy a rovnoměrně rozprostřete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>Přidejte zbývající směs mléka, smetanového sýra a vajec.</w:t>
      </w:r>
      <w:r w:rsidRPr="00CC0CC7">
        <w:rPr>
          <w:rStyle w:val="English"/>
        </w:rPr>
        <w:t xml:space="preserve"> 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 xml:space="preserve">Koláč vložte zpět do fritézy </w:t>
      </w:r>
      <w:r w:rsidR="0029057F">
        <w:rPr>
          <w:rStyle w:val="English"/>
          <w:lang w:val="cs-CZ"/>
        </w:rPr>
        <w:t>Princess</w:t>
      </w:r>
      <w:bookmarkStart w:id="0" w:name="_GoBack"/>
      <w:bookmarkEnd w:id="0"/>
      <w:r w:rsidR="002B5509" w:rsidRPr="00CC0CC7">
        <w:rPr>
          <w:rStyle w:val="English"/>
          <w:lang w:val="cs-CZ"/>
        </w:rPr>
        <w:t xml:space="preserve"> a pečte 40 minut na 180 stupňů.</w:t>
      </w:r>
    </w:p>
    <w:p w:rsidR="00DF0761" w:rsidRPr="00CC0CC7" w:rsidRDefault="00DF0761" w:rsidP="002B5509">
      <w:pPr>
        <w:pStyle w:val="Seznam"/>
        <w:rPr>
          <w:rStyle w:val="English"/>
        </w:rPr>
      </w:pPr>
      <w:r w:rsidRPr="00CC0CC7">
        <w:rPr>
          <w:rStyle w:val="English"/>
        </w:rPr>
        <w:t>•</w:t>
      </w:r>
      <w:r w:rsidRPr="00CC0CC7">
        <w:rPr>
          <w:rStyle w:val="English"/>
        </w:rPr>
        <w:tab/>
      </w:r>
      <w:r w:rsidR="002B5509" w:rsidRPr="00CC0CC7">
        <w:rPr>
          <w:rStyle w:val="English"/>
          <w:lang w:val="cs-CZ"/>
        </w:rPr>
        <w:t>Koláč jemně propíchněte nožem a zkontrolujte, zda je již hotový.</w:t>
      </w:r>
    </w:p>
    <w:p w:rsidR="00DF0761" w:rsidRPr="00CC0CC7" w:rsidRDefault="002B5509" w:rsidP="002B5509">
      <w:pPr>
        <w:rPr>
          <w:rStyle w:val="English"/>
        </w:rPr>
      </w:pPr>
      <w:r w:rsidRPr="00CC0CC7">
        <w:rPr>
          <w:rStyle w:val="English"/>
          <w:lang w:val="cs-CZ"/>
        </w:rPr>
        <w:t>Dobrou chuť!</w:t>
      </w:r>
    </w:p>
    <w:sectPr w:rsidR="00DF0761" w:rsidRPr="00CC0CC7" w:rsidSect="00B0149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851" w:right="851" w:bottom="851" w:left="85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B4A" w:rsidRDefault="00B76B4A" w:rsidP="008A6938">
      <w:r>
        <w:separator/>
      </w:r>
    </w:p>
  </w:endnote>
  <w:endnote w:type="continuationSeparator" w:id="0">
    <w:p w:rsidR="00B76B4A" w:rsidRDefault="00B76B4A" w:rsidP="008A6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Alegreya">
    <w:altName w:val="Calibri"/>
    <w:charset w:val="00"/>
    <w:family w:val="auto"/>
    <w:pitch w:val="variable"/>
    <w:sig w:usb0="6000028F" w:usb1="00000003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B4A" w:rsidRDefault="00B76B4A" w:rsidP="008A6938">
      <w:r>
        <w:separator/>
      </w:r>
    </w:p>
  </w:footnote>
  <w:footnote w:type="continuationSeparator" w:id="0">
    <w:p w:rsidR="00B76B4A" w:rsidRDefault="00B76B4A" w:rsidP="008A69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6938" w:rsidRDefault="008A6938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evenAndOddHeaders/>
  <w:drawingGridHorizontalSpacing w:val="284"/>
  <w:drawingGridVerticalSpacing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NDc2tbQ0sTAEkko6SsGpxcWZ+XkgBUa1AIPaw6ssAAAA"/>
  </w:docVars>
  <w:rsids>
    <w:rsidRoot w:val="009F1E94"/>
    <w:rsid w:val="00074004"/>
    <w:rsid w:val="00160512"/>
    <w:rsid w:val="001C5FBB"/>
    <w:rsid w:val="00287073"/>
    <w:rsid w:val="0029057F"/>
    <w:rsid w:val="002B3173"/>
    <w:rsid w:val="002B5509"/>
    <w:rsid w:val="002C0BBC"/>
    <w:rsid w:val="003B514C"/>
    <w:rsid w:val="0048099C"/>
    <w:rsid w:val="005112C8"/>
    <w:rsid w:val="00546112"/>
    <w:rsid w:val="005C3A53"/>
    <w:rsid w:val="007737E9"/>
    <w:rsid w:val="007A5C8B"/>
    <w:rsid w:val="007C6F70"/>
    <w:rsid w:val="007F3376"/>
    <w:rsid w:val="008A6938"/>
    <w:rsid w:val="008F5F9D"/>
    <w:rsid w:val="0091658F"/>
    <w:rsid w:val="009F1E94"/>
    <w:rsid w:val="00B0149F"/>
    <w:rsid w:val="00B61DCB"/>
    <w:rsid w:val="00B76B4A"/>
    <w:rsid w:val="00C050D2"/>
    <w:rsid w:val="00CC0CC7"/>
    <w:rsid w:val="00D063F3"/>
    <w:rsid w:val="00DC228B"/>
    <w:rsid w:val="00DF0761"/>
    <w:rsid w:val="00E27DE1"/>
    <w:rsid w:val="00F14EFA"/>
    <w:rsid w:val="00F6424D"/>
    <w:rsid w:val="00F9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6F0F4F"/>
  <w15:docId w15:val="{86977AB8-FEA2-475F-9980-FAD71EE53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B514C"/>
    <w:pPr>
      <w:spacing w:after="0" w:line="240" w:lineRule="auto"/>
    </w:pPr>
    <w:rPr>
      <w:rFonts w:ascii="Roboto" w:hAnsi="Roboto"/>
      <w:sz w:val="20"/>
    </w:rPr>
  </w:style>
  <w:style w:type="paragraph" w:styleId="Nadpis1">
    <w:name w:val="heading 1"/>
    <w:next w:val="Normln"/>
    <w:link w:val="Nadpis1Char"/>
    <w:uiPriority w:val="9"/>
    <w:qFormat/>
    <w:rsid w:val="003B514C"/>
    <w:pPr>
      <w:keepNext/>
      <w:keepLines/>
      <w:spacing w:after="0" w:line="240" w:lineRule="auto"/>
      <w:outlineLvl w:val="0"/>
    </w:pPr>
    <w:rPr>
      <w:rFonts w:ascii="Alegreya" w:eastAsiaTheme="majorEastAsia" w:hAnsi="Alegreya" w:cstheme="majorBidi"/>
      <w:b/>
      <w:bCs/>
      <w:sz w:val="28"/>
      <w:szCs w:val="28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7C6F70"/>
    <w:pPr>
      <w:spacing w:before="200"/>
      <w:outlineLvl w:val="1"/>
    </w:pPr>
    <w:rPr>
      <w:rFonts w:ascii="Calibri" w:hAnsi="Calibri"/>
      <w:bCs w:val="0"/>
      <w:sz w:val="24"/>
      <w:szCs w:val="26"/>
    </w:rPr>
  </w:style>
  <w:style w:type="paragraph" w:styleId="Nadpis3">
    <w:name w:val="heading 3"/>
    <w:basedOn w:val="Nadpis2"/>
    <w:next w:val="Normln"/>
    <w:link w:val="Nadpis3Char"/>
    <w:uiPriority w:val="9"/>
    <w:unhideWhenUsed/>
    <w:qFormat/>
    <w:rsid w:val="00F14EFA"/>
    <w:pPr>
      <w:spacing w:before="0"/>
      <w:outlineLvl w:val="2"/>
    </w:pPr>
    <w:rPr>
      <w:bCs/>
      <w:sz w:val="20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7F3376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B514C"/>
    <w:rPr>
      <w:rFonts w:ascii="Alegreya" w:eastAsiaTheme="majorEastAsia" w:hAnsi="Alegreya" w:cstheme="majorBidi"/>
      <w:b/>
      <w:bCs/>
      <w:sz w:val="28"/>
      <w:szCs w:val="28"/>
    </w:rPr>
  </w:style>
  <w:style w:type="character" w:customStyle="1" w:styleId="English">
    <w:name w:val="English"/>
    <w:basedOn w:val="Standardnpsmoodstavce"/>
    <w:uiPriority w:val="1"/>
    <w:qFormat/>
    <w:rsid w:val="00C050D2"/>
    <w:rPr>
      <w:noProof w:val="0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rsid w:val="007C6F70"/>
    <w:rPr>
      <w:rFonts w:ascii="Calibri" w:eastAsiaTheme="majorEastAsia" w:hAnsi="Calibri" w:cstheme="majorBidi"/>
      <w:b/>
      <w:sz w:val="24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F14EFA"/>
    <w:rPr>
      <w:rFonts w:ascii="Calibri" w:eastAsiaTheme="majorEastAsia" w:hAnsi="Calibri" w:cstheme="majorBidi"/>
      <w:b/>
      <w:bCs/>
      <w:sz w:val="20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7F3376"/>
    <w:rPr>
      <w:rFonts w:ascii="Roboto" w:eastAsiaTheme="majorEastAsia" w:hAnsi="Roboto" w:cstheme="majorBidi"/>
      <w:bCs/>
      <w:i/>
      <w:iCs/>
      <w:sz w:val="20"/>
    </w:rPr>
  </w:style>
  <w:style w:type="character" w:styleId="Zdraznn">
    <w:name w:val="Emphasis"/>
    <w:basedOn w:val="Standardnpsmoodstavce"/>
    <w:uiPriority w:val="20"/>
    <w:qFormat/>
    <w:rsid w:val="00E27DE1"/>
    <w:rPr>
      <w:i/>
      <w:iCs/>
    </w:rPr>
  </w:style>
  <w:style w:type="paragraph" w:styleId="Seznam">
    <w:name w:val="List"/>
    <w:basedOn w:val="Normln"/>
    <w:uiPriority w:val="99"/>
    <w:unhideWhenUsed/>
    <w:rsid w:val="005C3A53"/>
    <w:pPr>
      <w:ind w:left="283" w:hanging="283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C3A5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C3A53"/>
    <w:rPr>
      <w:rFonts w:ascii="Tahoma" w:hAnsi="Tahoma" w:cs="Tahoma"/>
      <w:sz w:val="16"/>
      <w:szCs w:val="16"/>
    </w:rPr>
  </w:style>
  <w:style w:type="character" w:customStyle="1" w:styleId="tw4winMark">
    <w:name w:val="tw4winMark"/>
    <w:basedOn w:val="English"/>
    <w:rsid w:val="0048099C"/>
    <w:rPr>
      <w:rFonts w:ascii="Courier New" w:hAnsi="Courier New" w:cs="Courier New"/>
      <w:b w:val="0"/>
      <w:i w:val="0"/>
      <w:dstrike w:val="0"/>
      <w:noProof/>
      <w:vanish/>
      <w:color w:val="800080"/>
      <w:spacing w:val="0"/>
      <w:kern w:val="30"/>
      <w:sz w:val="18"/>
      <w:effect w:val="none"/>
      <w:vertAlign w:val="subscript"/>
      <w:lang w:val="en-GB"/>
    </w:rPr>
  </w:style>
  <w:style w:type="paragraph" w:styleId="Zhlav">
    <w:name w:val="header"/>
    <w:basedOn w:val="Normln"/>
    <w:link w:val="ZhlavChar"/>
    <w:uiPriority w:val="99"/>
    <w:unhideWhenUsed/>
    <w:rsid w:val="008A6938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A6938"/>
    <w:rPr>
      <w:rFonts w:ascii="Roboto" w:hAnsi="Roboto"/>
      <w:sz w:val="20"/>
    </w:rPr>
  </w:style>
  <w:style w:type="paragraph" w:styleId="Zpat">
    <w:name w:val="footer"/>
    <w:basedOn w:val="Normln"/>
    <w:link w:val="ZpatChar"/>
    <w:uiPriority w:val="99"/>
    <w:unhideWhenUsed/>
    <w:rsid w:val="008A6938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8A6938"/>
    <w:rPr>
      <w:rFonts w:ascii="Roboto" w:hAnsi="Robot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40</Words>
  <Characters>672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ymnázium Jihlava</Company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Taláček</dc:creator>
  <cp:lastModifiedBy>Marek Macej</cp:lastModifiedBy>
  <cp:revision>2</cp:revision>
  <cp:lastPrinted>2018-06-25T19:28:00Z</cp:lastPrinted>
  <dcterms:created xsi:type="dcterms:W3CDTF">2018-08-22T12:49:00Z</dcterms:created>
  <dcterms:modified xsi:type="dcterms:W3CDTF">2018-08-22T12:49:00Z</dcterms:modified>
</cp:coreProperties>
</file>